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euille de figuier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 (indiquer ici votre n° UFI)</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p w:rsidR="00827634" w:rsidRPr="0069446B" w:rsidP="009E5102" w14:paraId="2D05B3D4" w14:textId="5E45E9EA">
      <w:pPr>
        <w:pStyle w:val="SDSTextNormal"/>
      </w:pPr>
      <w:r w:rsidRPr="0069446B">
        <w:rPr>
          <w:noProof/>
        </w:rPr>
        <w:t>Destinato al grande pubblic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Tossic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etere metilico di cedro; 1-(1,2,3,4,5,6,7,8-octahydro-2,3,8,8-tetramethyl-2-naphthyl)ethan-1-one; cashmera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1 - Tossic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ere metilico di cedr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shme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3704-61-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1-649-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accogliere il materiale fuoriuscit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ttato. Verde. Ambr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ashmeran (33704-61-9)</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685 mg/kg di peso corporeo Animal: rat, Animal sex: female, Guideline: OECD Guideline 401 (Acute Oral Toxicity), 95% CL: 2043 - 3529</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ashmeran (33704-61-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50 mg/kg di peso corporeo Animal: rat, Animal sex: male, Guideline: OECD Guideline 421 (Reproduction / Developmental Toxicity Screening Test)</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875 mg/kg di peso corporeo Animal: rat, Animal sex: female, Guideline: OECD Guideline 421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animale/maschio,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1875 mg/kg di peso corporeo Animal: rat, Animal sex: 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ashmeran (33704-61-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 mg/kg di peso corporeo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euille de figuie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ssic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Tossic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ashmeran (33704-61-9)</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7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5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0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euille de figuie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ere metilico di cedro (19870-74-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shmeran (33704-61-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ONU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ERIA PERICOLOSA PER L'AMBIENTE, SOL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ERIA PERICOLOSA PER L'AMBIENTE, SOL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ERIA PERICOLOSA PER L'AMBIENTE, SOLIDA, N.A.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zione del documento di trasport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MATERIA PERICOLOSA PER L'AMBIENTE, SOLIDA, N.A.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ENVIRONMENTALLY HAZARDOUS SUBSTANCE, SOLID, N.O.S., 9, III, MARINE POLLUTANT</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MATERIA PERICOLOSA PER L'AMBIENTE, SOLIDA, N.A.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MATERIA PERICOLOSA PER L'AMBIENTE, SOLIDA, N.A.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3" name="" descr="Marchio per una sostanza pericolosa per l’ambiente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7" name="" descr="Marchio per una sostanza pericolosa per l’ambiente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1" name="" descr="Marchio per una sostanza pericolosa per l’ambiente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5" name="" descr="Marchio per una sostanza pericolosa per l’ambiente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9" name="" descr="Marchio per una sostanza pericolosa per l’ambiente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p w:rsidR="00E5555B" w:rsidRPr="0069446B" w:rsidP="00CB352E" w14:paraId="59B4C75B" w14:textId="3A38D38E">
            <w:pPr>
              <w:pStyle w:val="SDSTableTextCentered"/>
              <w:rPr>
                <w:noProof w:val="0"/>
              </w:rPr>
            </w:pPr>
            <w:r w:rsidRPr="0069446B" w:rsidR="00FA7F7F">
              <w:rPr>
                <w:noProof/>
              </w:rPr>
              <w:t>Inquinante marino</w:t>
            </w:r>
            <w:r w:rsidRPr="0069446B">
              <w:rPr>
                <w:noProof w:val="0"/>
              </w:rPr>
              <w:t xml:space="preserve">: </w:t>
            </w:r>
            <w:r w:rsidRPr="0069446B" w:rsidR="00FA7F7F">
              <w:rPr>
                <w:noProof/>
              </w:rPr>
              <w:t>Si</w:t>
            </w:r>
          </w:p>
          <w:p w:rsidR="00C93EB0" w:rsidRPr="0069446B" w:rsidP="00C93EB0" w14:paraId="3E1963A9" w14:textId="2D18F11C">
            <w:pPr>
              <w:pStyle w:val="SDSTableTextCentered"/>
              <w:rPr>
                <w:noProof w:val="0"/>
              </w:rPr>
            </w:pPr>
            <w:r w:rsidRPr="0069446B" w:rsidR="00FA7F7F">
              <w:rPr>
                <w:noProof/>
              </w:rPr>
              <w:t>N° EmS (Incendio)</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EmS (Fuoriuscita)</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ice di classificazion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zioni specia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à limita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à esent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struzion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zioni special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struzioni di trasporto in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zioni speciali relative alle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ice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icolo per il trasporto in cistern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ia di trasport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zioni speciali di trasporto - Col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Disposizioni speciali di trasporto -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zioni speciali di trasporto - Carico, scarico e movimentazi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ero d’identificazione del pericolo (n°.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llo arancio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1" name="" descr="Pannello aranc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8"/>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Codice restrizione in galler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zioni special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à limitat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à esent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struzion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zioni special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struzioni di imballaggio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IBC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struzion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zioni special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ia di stiv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Conservazione e manipolazion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à esenti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à nette max. di 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struzioni di imballaggio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à nette max. per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struzioni di imballaggio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à max. netta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zioni speciali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ic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ice di classificazi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zioni special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à limitat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à esent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sporto consentit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ttrezzatura richiesta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ero di coni/semafori blu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Requisiti aggiuntivi/Osservazion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Solo allo stato fuso. ** Per il trasporto alla rinfusa vedi anche 7.1.4.1. *** Solo in caso di trasporto alla rinfusa.</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ice di classific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zioni specia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à limita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à esent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struzion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zioni special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struzioni di trasporto in cisterne mobili e container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zioni speciali cisterne mobili e contenitori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ici cisterna per cisterne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ia di trasport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zioni speciali di trasporto - Col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Disposizioni speciali di trasporto -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zioni speciali di trasporto - carico, scarico e moviment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li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ero di identificazione del pericol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7/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7/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euille de figuie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euille de figuie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9/07/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2.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1.png"/><Relationship Id="rId15" Type="http://schemas.openxmlformats.org/officeDocument/2006/relationships/theme" Target="theme/theme1.xml"/><Relationship Id="rId5" Type="http://schemas.openxmlformats.org/officeDocument/2006/relationships/hyperlink" Target="mailto: office@labsys.fr" TargetMode="External"/><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4BA263F-D262-4577-B6A8-9D2D6F7BFC7D}"/>
</file>

<file path=customXml/itemProps3.xml><?xml version="1.0" encoding="utf-8"?>
<ds:datastoreItem xmlns:ds="http://schemas.openxmlformats.org/officeDocument/2006/customXml" ds:itemID="{34B55B22-0128-4F6B-A7C1-483D496BF3D3}"/>
</file>

<file path=customXml/itemProps4.xml><?xml version="1.0" encoding="utf-8"?>
<ds:datastoreItem xmlns:ds="http://schemas.openxmlformats.org/officeDocument/2006/customXml" ds:itemID="{A134C99E-1191-41B0-99BD-896635EC060E}"/>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